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43EC6" w14:textId="5D83E79F" w:rsidR="00240177" w:rsidRDefault="00240177" w:rsidP="00240177">
      <w:pPr>
        <w:tabs>
          <w:tab w:val="left" w:pos="312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.1</w:t>
      </w:r>
      <w:r w:rsidR="006371D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Introduction </w:t>
      </w:r>
    </w:p>
    <w:p w14:paraId="5049F787" w14:textId="4B995E87" w:rsidR="00240177" w:rsidRPr="00240177" w:rsidRDefault="00104F45" w:rsidP="00E80EA3">
      <w:pPr>
        <w:tabs>
          <w:tab w:val="left" w:pos="312"/>
        </w:tabs>
        <w:rPr>
          <w:sz w:val="24"/>
          <w:szCs w:val="24"/>
        </w:rPr>
      </w:pPr>
      <w:r>
        <w:rPr>
          <w:sz w:val="24"/>
          <w:szCs w:val="24"/>
        </w:rPr>
        <w:t xml:space="preserve">The purpose of this document is to </w:t>
      </w:r>
      <w:r w:rsidR="006029C4">
        <w:rPr>
          <w:sz w:val="24"/>
          <w:szCs w:val="24"/>
        </w:rPr>
        <w:t>provide and explain</w:t>
      </w:r>
      <w:r w:rsidRPr="006029C4">
        <w:rPr>
          <w:sz w:val="24"/>
          <w:szCs w:val="24"/>
        </w:rPr>
        <w:t xml:space="preserve"> all the test </w:t>
      </w:r>
      <w:proofErr w:type="gramStart"/>
      <w:r w:rsidRPr="006029C4">
        <w:rPr>
          <w:sz w:val="24"/>
          <w:szCs w:val="24"/>
        </w:rPr>
        <w:t xml:space="preserve">effort </w:t>
      </w:r>
      <w:r w:rsidR="006029C4" w:rsidRPr="006029C4">
        <w:rPr>
          <w:sz w:val="24"/>
          <w:szCs w:val="24"/>
        </w:rPr>
        <w:t>,</w:t>
      </w:r>
      <w:proofErr w:type="gramEnd"/>
      <w:r w:rsidR="006029C4" w:rsidRPr="006029C4">
        <w:rPr>
          <w:sz w:val="24"/>
          <w:szCs w:val="24"/>
        </w:rPr>
        <w:t xml:space="preserve"> </w:t>
      </w:r>
      <w:r w:rsidRPr="006029C4">
        <w:rPr>
          <w:sz w:val="24"/>
          <w:szCs w:val="24"/>
        </w:rPr>
        <w:t>a detailed expl</w:t>
      </w:r>
      <w:r w:rsidR="006029C4" w:rsidRPr="006029C4">
        <w:rPr>
          <w:sz w:val="24"/>
          <w:szCs w:val="24"/>
        </w:rPr>
        <w:t>anation of the test cases</w:t>
      </w:r>
      <w:r w:rsidR="006029C4">
        <w:rPr>
          <w:sz w:val="24"/>
          <w:szCs w:val="24"/>
        </w:rPr>
        <w:t xml:space="preserve"> and describe the test strategy. Valentino </w:t>
      </w:r>
      <w:r w:rsidR="00E80EA3" w:rsidRPr="006029C4">
        <w:rPr>
          <w:sz w:val="24"/>
          <w:szCs w:val="24"/>
        </w:rPr>
        <w:t>Restaurant</w:t>
      </w:r>
      <w:r w:rsidR="006029C4">
        <w:rPr>
          <w:sz w:val="24"/>
          <w:szCs w:val="24"/>
        </w:rPr>
        <w:t xml:space="preserve"> </w:t>
      </w:r>
      <w:r w:rsidR="006029C4" w:rsidRPr="006029C4">
        <w:rPr>
          <w:sz w:val="24"/>
          <w:szCs w:val="24"/>
        </w:rPr>
        <w:t>Management System</w:t>
      </w:r>
      <w:r w:rsidR="006029C4">
        <w:rPr>
          <w:sz w:val="24"/>
          <w:szCs w:val="24"/>
        </w:rPr>
        <w:t xml:space="preserve"> project</w:t>
      </w:r>
      <w:r w:rsidR="00E80EA3">
        <w:rPr>
          <w:sz w:val="24"/>
          <w:szCs w:val="24"/>
        </w:rPr>
        <w:t xml:space="preserve"> includes show menu, order management, manage employees, manage menu items, show total sales and show payments. </w:t>
      </w:r>
    </w:p>
    <w:p w14:paraId="16E57C8D" w14:textId="3DC22EA3" w:rsidR="00A95EF4" w:rsidRDefault="00240177" w:rsidP="00240177">
      <w:pPr>
        <w:tabs>
          <w:tab w:val="left" w:pos="312"/>
        </w:tabs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.2</w:t>
      </w:r>
      <w:r w:rsidR="006371DE">
        <w:rPr>
          <w:b/>
          <w:bCs/>
          <w:sz w:val="32"/>
          <w:szCs w:val="32"/>
        </w:rPr>
        <w:t xml:space="preserve"> </w:t>
      </w:r>
      <w:r w:rsidR="009210F7">
        <w:rPr>
          <w:b/>
          <w:bCs/>
          <w:sz w:val="32"/>
          <w:szCs w:val="32"/>
        </w:rPr>
        <w:t>Test objectives</w:t>
      </w:r>
    </w:p>
    <w:p w14:paraId="0FA4D164" w14:textId="509532EF" w:rsidR="00A95EF4" w:rsidRDefault="009210F7" w:rsidP="006371DE">
      <w:pPr>
        <w:rPr>
          <w:rFonts w:ascii="Calibri" w:eastAsia="SimSun" w:hAnsi="Calibri" w:cs="Calibri"/>
          <w:color w:val="000000"/>
          <w:sz w:val="24"/>
          <w:szCs w:val="24"/>
          <w:lang w:bidi="ar"/>
        </w:rPr>
      </w:pPr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The test objectives are to verify the Functionality of </w:t>
      </w:r>
      <w:r>
        <w:rPr>
          <w:rFonts w:ascii="Calibri" w:eastAsia="SimSun" w:hAnsi="Calibri"/>
          <w:color w:val="000000"/>
          <w:sz w:val="24"/>
          <w:szCs w:val="24"/>
        </w:rPr>
        <w:t>Restaurant-Management System</w:t>
      </w:r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, this test plan focuses on testing the Modules which </w:t>
      </w:r>
      <w:proofErr w:type="spellStart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Staff&amp;Manager</w:t>
      </w:r>
      <w:proofErr w:type="spellEnd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 would use</w:t>
      </w:r>
      <w:r w:rsidR="0082546A"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 </w:t>
      </w:r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such as </w:t>
      </w:r>
      <w:proofErr w:type="gramStart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ordering ,showing</w:t>
      </w:r>
      <w:proofErr w:type="gramEnd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 payments processes…</w:t>
      </w:r>
      <w:proofErr w:type="spellStart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etc.To</w:t>
      </w:r>
      <w:proofErr w:type="spellEnd"/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 guarantee that all these operations can work normally in real business environment. </w:t>
      </w:r>
    </w:p>
    <w:p w14:paraId="174BFC5A" w14:textId="591CCB75" w:rsidR="006371DE" w:rsidRDefault="006371DE" w:rsidP="006371DE">
      <w:pPr>
        <w:rPr>
          <w:rFonts w:ascii="Calibri" w:eastAsia="SimSun" w:hAnsi="Calibri" w:cs="Calibri"/>
          <w:color w:val="000000"/>
          <w:sz w:val="24"/>
          <w:szCs w:val="24"/>
          <w:lang w:bidi="ar"/>
        </w:rPr>
      </w:pPr>
    </w:p>
    <w:p w14:paraId="2541291E" w14:textId="79E0BD11" w:rsidR="006371DE" w:rsidRDefault="006371DE" w:rsidP="006371D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.3 Test items</w:t>
      </w:r>
    </w:p>
    <w:p w14:paraId="40B61B46" w14:textId="0D2A9F37" w:rsidR="006371DE" w:rsidRDefault="00186EB5" w:rsidP="006371DE">
      <w:r>
        <w:t>- Login</w:t>
      </w:r>
    </w:p>
    <w:p w14:paraId="1832CC53" w14:textId="6CE163AE" w:rsidR="00186EB5" w:rsidRDefault="00186EB5" w:rsidP="006371DE">
      <w:r>
        <w:t>- clock out</w:t>
      </w:r>
    </w:p>
    <w:p w14:paraId="4942A006" w14:textId="5EEAC4BB" w:rsidR="00080B8E" w:rsidRPr="00080B8E" w:rsidRDefault="00080B8E" w:rsidP="00080B8E">
      <w:pPr>
        <w:rPr>
          <w:sz w:val="24"/>
          <w:szCs w:val="24"/>
          <w:u w:val="single"/>
        </w:rPr>
      </w:pPr>
      <w:r w:rsidRPr="00080B8E">
        <w:rPr>
          <w:sz w:val="24"/>
          <w:szCs w:val="24"/>
          <w:u w:val="single"/>
        </w:rPr>
        <w:t>*</w:t>
      </w:r>
      <w:proofErr w:type="gramStart"/>
      <w:r w:rsidRPr="00080B8E">
        <w:rPr>
          <w:sz w:val="24"/>
          <w:szCs w:val="24"/>
          <w:u w:val="single"/>
        </w:rPr>
        <w:t>show</w:t>
      </w:r>
      <w:proofErr w:type="gramEnd"/>
      <w:r w:rsidRPr="00080B8E">
        <w:rPr>
          <w:sz w:val="24"/>
          <w:szCs w:val="24"/>
          <w:u w:val="single"/>
        </w:rPr>
        <w:t xml:space="preserve"> menu</w:t>
      </w:r>
    </w:p>
    <w:p w14:paraId="1DB9F8CF" w14:textId="35F50A96" w:rsidR="00080B8E" w:rsidRDefault="00080B8E" w:rsidP="006371DE">
      <w:r>
        <w:t>- All</w:t>
      </w:r>
    </w:p>
    <w:p w14:paraId="14A3EE3E" w14:textId="47EB810D" w:rsidR="00080B8E" w:rsidRDefault="00080B8E" w:rsidP="006371DE">
      <w:r>
        <w:t>- main</w:t>
      </w:r>
    </w:p>
    <w:p w14:paraId="30C2B8A0" w14:textId="49CFBF3E" w:rsidR="00080B8E" w:rsidRDefault="00080B8E" w:rsidP="006371DE">
      <w:r>
        <w:t>- Drink</w:t>
      </w:r>
    </w:p>
    <w:p w14:paraId="41E87BC0" w14:textId="30803D54" w:rsidR="00080B8E" w:rsidRDefault="00080B8E" w:rsidP="006371DE">
      <w:r>
        <w:t>- Alcohol</w:t>
      </w:r>
    </w:p>
    <w:p w14:paraId="42BD7D8E" w14:textId="34896A0B" w:rsidR="00080B8E" w:rsidRDefault="00080B8E" w:rsidP="006371DE">
      <w:r>
        <w:t>- Dessert</w:t>
      </w:r>
    </w:p>
    <w:p w14:paraId="74E2717E" w14:textId="7087BF78" w:rsidR="00080B8E" w:rsidRPr="00080B8E" w:rsidRDefault="00080B8E" w:rsidP="00080B8E">
      <w:pPr>
        <w:rPr>
          <w:sz w:val="24"/>
          <w:szCs w:val="24"/>
          <w:u w:val="single"/>
        </w:rPr>
      </w:pPr>
      <w:r w:rsidRPr="00080B8E">
        <w:rPr>
          <w:u w:val="single"/>
        </w:rPr>
        <w:t>*</w:t>
      </w:r>
      <w:r w:rsidRPr="00080B8E">
        <w:rPr>
          <w:sz w:val="24"/>
          <w:szCs w:val="24"/>
          <w:u w:val="single"/>
        </w:rPr>
        <w:t xml:space="preserve"> </w:t>
      </w:r>
      <w:proofErr w:type="gramStart"/>
      <w:r w:rsidRPr="00080B8E">
        <w:rPr>
          <w:sz w:val="24"/>
          <w:szCs w:val="24"/>
          <w:u w:val="single"/>
        </w:rPr>
        <w:t>order</w:t>
      </w:r>
      <w:proofErr w:type="gramEnd"/>
      <w:r w:rsidRPr="00080B8E">
        <w:rPr>
          <w:sz w:val="24"/>
          <w:szCs w:val="24"/>
          <w:u w:val="single"/>
        </w:rPr>
        <w:t xml:space="preserve"> management</w:t>
      </w:r>
    </w:p>
    <w:p w14:paraId="3177C0F2" w14:textId="14E008E9" w:rsidR="00080B8E" w:rsidRDefault="00080B8E" w:rsidP="006371DE">
      <w:r>
        <w:t xml:space="preserve">- New </w:t>
      </w:r>
    </w:p>
    <w:p w14:paraId="71C29807" w14:textId="18D1727B" w:rsidR="00080B8E" w:rsidRDefault="00080B8E" w:rsidP="006371DE">
      <w:r>
        <w:t>- Edit</w:t>
      </w:r>
    </w:p>
    <w:p w14:paraId="36218FC2" w14:textId="0BCA64B9" w:rsidR="00080B8E" w:rsidRDefault="00080B8E" w:rsidP="006371DE">
      <w:r>
        <w:t>- close</w:t>
      </w:r>
    </w:p>
    <w:p w14:paraId="6E86BCC9" w14:textId="560226E4" w:rsidR="00080B8E" w:rsidRDefault="00080B8E" w:rsidP="006371DE">
      <w:r>
        <w:t>- cancel</w:t>
      </w:r>
    </w:p>
    <w:p w14:paraId="7FEEA30B" w14:textId="4BF07CBE" w:rsidR="005D271F" w:rsidRPr="00080B8E" w:rsidRDefault="005D271F" w:rsidP="006371DE">
      <w:pPr>
        <w:rPr>
          <w:sz w:val="24"/>
          <w:szCs w:val="24"/>
          <w:u w:val="single"/>
        </w:rPr>
      </w:pPr>
      <w:r w:rsidRPr="00080B8E">
        <w:rPr>
          <w:u w:val="single"/>
        </w:rPr>
        <w:t>*</w:t>
      </w:r>
      <w:r w:rsidRPr="00080B8E">
        <w:rPr>
          <w:sz w:val="24"/>
          <w:szCs w:val="24"/>
          <w:u w:val="single"/>
        </w:rPr>
        <w:t xml:space="preserve"> </w:t>
      </w:r>
      <w:proofErr w:type="gramStart"/>
      <w:r w:rsidRPr="00080B8E">
        <w:rPr>
          <w:sz w:val="24"/>
          <w:szCs w:val="24"/>
          <w:u w:val="single"/>
        </w:rPr>
        <w:t>manage</w:t>
      </w:r>
      <w:proofErr w:type="gramEnd"/>
      <w:r w:rsidRPr="00080B8E">
        <w:rPr>
          <w:sz w:val="24"/>
          <w:szCs w:val="24"/>
          <w:u w:val="single"/>
        </w:rPr>
        <w:t xml:space="preserve"> employees</w:t>
      </w:r>
    </w:p>
    <w:p w14:paraId="63EE6D2C" w14:textId="1905532A" w:rsidR="005D271F" w:rsidRDefault="005D271F" w:rsidP="006371DE">
      <w:pPr>
        <w:rPr>
          <w:sz w:val="24"/>
          <w:szCs w:val="24"/>
        </w:rPr>
      </w:pPr>
      <w:r>
        <w:rPr>
          <w:sz w:val="24"/>
          <w:szCs w:val="24"/>
        </w:rPr>
        <w:t>- Add new staff</w:t>
      </w:r>
    </w:p>
    <w:p w14:paraId="7C5430F8" w14:textId="49B346E1" w:rsidR="005D271F" w:rsidRDefault="005D271F" w:rsidP="006371DE">
      <w:pPr>
        <w:rPr>
          <w:sz w:val="24"/>
          <w:szCs w:val="24"/>
        </w:rPr>
      </w:pPr>
      <w:r>
        <w:rPr>
          <w:sz w:val="24"/>
          <w:szCs w:val="24"/>
        </w:rPr>
        <w:t>- Edit staff</w:t>
      </w:r>
    </w:p>
    <w:p w14:paraId="7DB306B1" w14:textId="7734A401" w:rsidR="005D271F" w:rsidRDefault="005D271F" w:rsidP="006371DE">
      <w:r>
        <w:rPr>
          <w:sz w:val="24"/>
          <w:szCs w:val="24"/>
        </w:rPr>
        <w:t>- Delete staff</w:t>
      </w:r>
    </w:p>
    <w:p w14:paraId="47723464" w14:textId="1AA89C00" w:rsidR="005D271F" w:rsidRPr="00080B8E" w:rsidRDefault="005D271F" w:rsidP="006371DE">
      <w:pPr>
        <w:rPr>
          <w:u w:val="single"/>
        </w:rPr>
      </w:pPr>
      <w:r w:rsidRPr="00080B8E">
        <w:rPr>
          <w:u w:val="single"/>
        </w:rPr>
        <w:t>*Manage menu items</w:t>
      </w:r>
    </w:p>
    <w:p w14:paraId="51755E0D" w14:textId="1E3E817D" w:rsidR="005D271F" w:rsidRDefault="005D271F" w:rsidP="006371DE">
      <w:r>
        <w:t>- add new menu item</w:t>
      </w:r>
    </w:p>
    <w:p w14:paraId="46F86A33" w14:textId="0547BA07" w:rsidR="005D271F" w:rsidRDefault="005D271F" w:rsidP="006371DE">
      <w:r>
        <w:t>- Edit menu item</w:t>
      </w:r>
    </w:p>
    <w:p w14:paraId="2BB84941" w14:textId="54E7BA06" w:rsidR="005D271F" w:rsidRDefault="005D271F" w:rsidP="006371DE">
      <w:r>
        <w:t>- Delete menu item</w:t>
      </w:r>
    </w:p>
    <w:p w14:paraId="28BA444E" w14:textId="5EFA64C3" w:rsidR="005D271F" w:rsidRPr="00080B8E" w:rsidRDefault="005D271F" w:rsidP="006371DE">
      <w:pPr>
        <w:rPr>
          <w:u w:val="single"/>
        </w:rPr>
      </w:pPr>
      <w:r w:rsidRPr="00080B8E">
        <w:rPr>
          <w:u w:val="single"/>
        </w:rPr>
        <w:t>*</w:t>
      </w:r>
      <w:r w:rsidRPr="00080B8E">
        <w:rPr>
          <w:sz w:val="24"/>
          <w:szCs w:val="24"/>
          <w:u w:val="single"/>
        </w:rPr>
        <w:t xml:space="preserve"> </w:t>
      </w:r>
      <w:proofErr w:type="gramStart"/>
      <w:r w:rsidRPr="00080B8E">
        <w:rPr>
          <w:sz w:val="24"/>
          <w:szCs w:val="24"/>
          <w:u w:val="single"/>
        </w:rPr>
        <w:t>show</w:t>
      </w:r>
      <w:proofErr w:type="gramEnd"/>
      <w:r w:rsidRPr="00080B8E">
        <w:rPr>
          <w:sz w:val="24"/>
          <w:szCs w:val="24"/>
          <w:u w:val="single"/>
        </w:rPr>
        <w:t xml:space="preserve"> total sales</w:t>
      </w:r>
    </w:p>
    <w:p w14:paraId="62C89714" w14:textId="01AF8457" w:rsidR="005D271F" w:rsidRDefault="005D271F" w:rsidP="006371DE">
      <w:r>
        <w:t>- close all order</w:t>
      </w:r>
    </w:p>
    <w:p w14:paraId="4C8D96FD" w14:textId="77DC77BE" w:rsidR="005D271F" w:rsidRDefault="005D271F" w:rsidP="006371DE">
      <w:r>
        <w:t>- Generate text file</w:t>
      </w:r>
    </w:p>
    <w:p w14:paraId="5FEA9966" w14:textId="1CF8B8C5" w:rsidR="005D271F" w:rsidRPr="00080B8E" w:rsidRDefault="005D271F" w:rsidP="006371DE">
      <w:pPr>
        <w:rPr>
          <w:u w:val="single"/>
        </w:rPr>
      </w:pPr>
      <w:r w:rsidRPr="00080B8E">
        <w:rPr>
          <w:u w:val="single"/>
        </w:rPr>
        <w:t>*</w:t>
      </w:r>
      <w:r w:rsidRPr="00080B8E">
        <w:rPr>
          <w:sz w:val="24"/>
          <w:szCs w:val="24"/>
          <w:u w:val="single"/>
        </w:rPr>
        <w:t xml:space="preserve"> </w:t>
      </w:r>
      <w:proofErr w:type="gramStart"/>
      <w:r w:rsidRPr="00080B8E">
        <w:rPr>
          <w:sz w:val="24"/>
          <w:szCs w:val="24"/>
          <w:u w:val="single"/>
        </w:rPr>
        <w:t>show</w:t>
      </w:r>
      <w:proofErr w:type="gramEnd"/>
      <w:r w:rsidRPr="00080B8E">
        <w:rPr>
          <w:sz w:val="24"/>
          <w:szCs w:val="24"/>
          <w:u w:val="single"/>
        </w:rPr>
        <w:t xml:space="preserve"> payments</w:t>
      </w:r>
    </w:p>
    <w:p w14:paraId="6C536657" w14:textId="0CD51F22" w:rsidR="005D271F" w:rsidRDefault="00186EB5" w:rsidP="005D271F">
      <w:r>
        <w:t>- create payment report file</w:t>
      </w:r>
    </w:p>
    <w:p w14:paraId="67180C5A" w14:textId="3620C192" w:rsidR="005D271F" w:rsidRDefault="005D271F" w:rsidP="005D271F">
      <w:r>
        <w:t>- clock out for all staff</w:t>
      </w:r>
    </w:p>
    <w:p w14:paraId="70FC774A" w14:textId="71B1CDA6" w:rsidR="00A95EF4" w:rsidRDefault="009210F7">
      <w:pPr>
        <w:rPr>
          <w:b/>
          <w:bCs/>
          <w:sz w:val="32"/>
          <w:szCs w:val="32"/>
        </w:rPr>
      </w:pPr>
      <w:r w:rsidRPr="00EC6E8F">
        <w:rPr>
          <w:b/>
          <w:bCs/>
          <w:sz w:val="32"/>
          <w:szCs w:val="32"/>
        </w:rPr>
        <w:t>2.1</w:t>
      </w:r>
      <w:r w:rsidR="00EE566C" w:rsidRPr="00EC6E8F">
        <w:rPr>
          <w:b/>
          <w:bCs/>
          <w:sz w:val="32"/>
          <w:szCs w:val="32"/>
        </w:rPr>
        <w:t xml:space="preserve"> </w:t>
      </w:r>
      <w:r w:rsidRPr="00EC6E8F">
        <w:rPr>
          <w:b/>
          <w:bCs/>
          <w:sz w:val="32"/>
          <w:szCs w:val="32"/>
        </w:rPr>
        <w:t>Feature to be tested</w:t>
      </w:r>
    </w:p>
    <w:p w14:paraId="20793936" w14:textId="77777777" w:rsidR="00A95EF4" w:rsidRDefault="009210F7">
      <w:r>
        <w:rPr>
          <w:sz w:val="32"/>
          <w:szCs w:val="32"/>
        </w:rPr>
        <w:tab/>
      </w:r>
    </w:p>
    <w:tbl>
      <w:tblPr>
        <w:tblStyle w:val="TableGrid"/>
        <w:tblW w:w="0" w:type="auto"/>
        <w:tblBorders>
          <w:top w:val="single" w:sz="4" w:space="0" w:color="2E74B5" w:themeColor="accent1" w:themeShade="BF"/>
          <w:left w:val="single" w:sz="4" w:space="0" w:color="2E74B5" w:themeColor="accent1" w:themeShade="BF"/>
          <w:bottom w:val="single" w:sz="4" w:space="0" w:color="2E74B5" w:themeColor="accent1" w:themeShade="BF"/>
          <w:right w:val="single" w:sz="4" w:space="0" w:color="2E74B5" w:themeColor="accent1" w:themeShade="BF"/>
          <w:insideH w:val="single" w:sz="4" w:space="0" w:color="2E74B5" w:themeColor="accent1" w:themeShade="BF"/>
          <w:insideV w:val="single" w:sz="4" w:space="0" w:color="2E74B5" w:themeColor="accent1" w:themeShade="BF"/>
        </w:tblBorders>
        <w:tblLook w:val="04A0" w:firstRow="1" w:lastRow="0" w:firstColumn="1" w:lastColumn="0" w:noHBand="0" w:noVBand="1"/>
      </w:tblPr>
      <w:tblGrid>
        <w:gridCol w:w="1401"/>
        <w:gridCol w:w="1423"/>
        <w:gridCol w:w="5472"/>
      </w:tblGrid>
      <w:tr w:rsidR="00A95EF4" w14:paraId="08EB2DCE" w14:textId="77777777">
        <w:trPr>
          <w:trHeight w:val="454"/>
        </w:trPr>
        <w:tc>
          <w:tcPr>
            <w:tcW w:w="1410" w:type="dxa"/>
            <w:tcBorders>
              <w:tl2br w:val="nil"/>
              <w:tr2bl w:val="nil"/>
            </w:tcBorders>
            <w:shd w:val="clear" w:color="auto" w:fill="306AFE"/>
          </w:tcPr>
          <w:p w14:paraId="659492AC" w14:textId="77777777" w:rsidR="00A95EF4" w:rsidRDefault="009210F7">
            <w:pPr>
              <w:widowControl/>
              <w:jc w:val="center"/>
              <w:rPr>
                <w:color w:val="8496B0" w:themeColor="text2" w:themeTint="99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sz w:val="23"/>
                <w:szCs w:val="23"/>
                <w:lang w:bidi="ar"/>
              </w:rPr>
              <w:t>Module Name</w:t>
            </w:r>
          </w:p>
        </w:tc>
        <w:tc>
          <w:tcPr>
            <w:tcW w:w="1428" w:type="dxa"/>
            <w:tcBorders>
              <w:tl2br w:val="nil"/>
              <w:tr2bl w:val="nil"/>
            </w:tcBorders>
            <w:shd w:val="clear" w:color="auto" w:fill="306AFE"/>
          </w:tcPr>
          <w:p w14:paraId="0FCBCA52" w14:textId="77777777" w:rsidR="00A95EF4" w:rsidRDefault="009210F7">
            <w:pPr>
              <w:widowControl/>
              <w:ind w:firstLineChars="50" w:firstLine="115"/>
              <w:jc w:val="left"/>
            </w:pPr>
            <w:r>
              <w:rPr>
                <w:rFonts w:ascii="Calibri" w:eastAsia="SimSun" w:hAnsi="Calibri" w:cs="Calibri"/>
                <w:b/>
                <w:bCs/>
                <w:color w:val="000000"/>
                <w:sz w:val="23"/>
                <w:szCs w:val="23"/>
                <w:lang w:bidi="ar"/>
              </w:rPr>
              <w:t xml:space="preserve">Applicable </w:t>
            </w:r>
          </w:p>
          <w:p w14:paraId="181D6C9B" w14:textId="77777777" w:rsidR="00A95EF4" w:rsidRDefault="009210F7">
            <w:pPr>
              <w:widowControl/>
              <w:jc w:val="center"/>
            </w:pPr>
            <w:r>
              <w:rPr>
                <w:rFonts w:ascii="Calibri" w:eastAsia="SimSun" w:hAnsi="Calibri" w:cs="Calibri"/>
                <w:b/>
                <w:bCs/>
                <w:color w:val="000000"/>
                <w:sz w:val="23"/>
                <w:szCs w:val="23"/>
                <w:lang w:bidi="ar"/>
              </w:rPr>
              <w:t>Roles</w:t>
            </w:r>
          </w:p>
        </w:tc>
        <w:tc>
          <w:tcPr>
            <w:tcW w:w="5684" w:type="dxa"/>
            <w:tcBorders>
              <w:tl2br w:val="nil"/>
              <w:tr2bl w:val="nil"/>
            </w:tcBorders>
            <w:shd w:val="clear" w:color="auto" w:fill="306AFE"/>
          </w:tcPr>
          <w:p w14:paraId="3BDC2E5B" w14:textId="77777777" w:rsidR="00A95EF4" w:rsidRDefault="009210F7">
            <w:pPr>
              <w:widowControl/>
              <w:jc w:val="center"/>
              <w:rPr>
                <w:rFonts w:ascii="Calibri" w:eastAsia="SimSun" w:hAnsi="Calibri" w:cs="Calibri"/>
                <w:b/>
                <w:bCs/>
                <w:color w:val="000000"/>
                <w:sz w:val="23"/>
                <w:szCs w:val="23"/>
                <w:lang w:bidi="ar"/>
              </w:rPr>
            </w:pPr>
            <w:r>
              <w:rPr>
                <w:rFonts w:ascii="Calibri" w:eastAsia="SimSun" w:hAnsi="Calibri" w:cs="Calibri"/>
                <w:b/>
                <w:bCs/>
                <w:color w:val="000000"/>
                <w:sz w:val="23"/>
                <w:szCs w:val="23"/>
                <w:lang w:bidi="ar"/>
              </w:rPr>
              <w:t>Description</w:t>
            </w:r>
          </w:p>
        </w:tc>
      </w:tr>
      <w:tr w:rsidR="00A95EF4" w14:paraId="02C66582" w14:textId="77777777">
        <w:trPr>
          <w:trHeight w:val="23"/>
        </w:trPr>
        <w:tc>
          <w:tcPr>
            <w:tcW w:w="1410" w:type="dxa"/>
            <w:tcBorders>
              <w:tl2br w:val="nil"/>
              <w:tr2bl w:val="nil"/>
            </w:tcBorders>
            <w:shd w:val="clear" w:color="auto" w:fill="A2D3DA"/>
          </w:tcPr>
          <w:p w14:paraId="4148FC05" w14:textId="77777777" w:rsidR="00A95EF4" w:rsidRDefault="009210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gin</w:t>
            </w:r>
          </w:p>
        </w:tc>
        <w:tc>
          <w:tcPr>
            <w:tcW w:w="1428" w:type="dxa"/>
            <w:tcBorders>
              <w:tl2br w:val="nil"/>
              <w:tr2bl w:val="nil"/>
            </w:tcBorders>
            <w:shd w:val="clear" w:color="auto" w:fill="A2D3DA"/>
          </w:tcPr>
          <w:p w14:paraId="27F930E5" w14:textId="77777777" w:rsidR="00A95EF4" w:rsidRDefault="009210F7">
            <w:pPr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ff</w:t>
            </w:r>
          </w:p>
          <w:p w14:paraId="1DD59C4E" w14:textId="77777777" w:rsidR="00A95EF4" w:rsidRDefault="009210F7">
            <w:pPr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Manager</w:t>
            </w:r>
          </w:p>
          <w:p w14:paraId="26DA3162" w14:textId="77777777" w:rsidR="00A95EF4" w:rsidRDefault="00A95EF4">
            <w:pPr>
              <w:rPr>
                <w:color w:val="000000" w:themeColor="text1"/>
              </w:rPr>
            </w:pPr>
          </w:p>
        </w:tc>
        <w:tc>
          <w:tcPr>
            <w:tcW w:w="5684" w:type="dxa"/>
            <w:tcBorders>
              <w:tl2br w:val="nil"/>
              <w:tr2bl w:val="nil"/>
            </w:tcBorders>
            <w:shd w:val="clear" w:color="auto" w:fill="A2D3DA"/>
          </w:tcPr>
          <w:p w14:paraId="1BA5364D" w14:textId="77777777" w:rsidR="00A95EF4" w:rsidRDefault="009210F7">
            <w:pPr>
              <w:rPr>
                <w:color w:val="000000" w:themeColor="text1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  <w:sz w:val="22"/>
                <w:szCs w:val="22"/>
              </w:rPr>
              <w:t>Staff:</w:t>
            </w:r>
            <w:r>
              <w:rPr>
                <w:color w:val="000000" w:themeColor="text1"/>
              </w:rPr>
              <w:t>A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Staff can sign in with his account </w:t>
            </w:r>
            <w:proofErr w:type="spellStart"/>
            <w:r>
              <w:rPr>
                <w:color w:val="000000" w:themeColor="text1"/>
              </w:rPr>
              <w:t>data,to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ake&amp;edit</w:t>
            </w:r>
            <w:proofErr w:type="spellEnd"/>
            <w:r>
              <w:rPr>
                <w:color w:val="000000" w:themeColor="text1"/>
              </w:rPr>
              <w:t xml:space="preserve"> his order.</w:t>
            </w:r>
          </w:p>
          <w:p w14:paraId="2C20D634" w14:textId="77777777" w:rsidR="00A95EF4" w:rsidRDefault="009210F7">
            <w:pPr>
              <w:rPr>
                <w:color w:val="000000" w:themeColor="text1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</w:rPr>
              <w:t>Manager</w:t>
            </w:r>
            <w:r>
              <w:rPr>
                <w:color w:val="000000" w:themeColor="text1"/>
              </w:rPr>
              <w:t>:A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Manager can view the staff’s </w:t>
            </w:r>
            <w:proofErr w:type="spellStart"/>
            <w:r>
              <w:rPr>
                <w:color w:val="000000" w:themeColor="text1"/>
              </w:rPr>
              <w:t>order&amp;payments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lso,edits</w:t>
            </w:r>
            <w:proofErr w:type="spellEnd"/>
            <w:r>
              <w:rPr>
                <w:color w:val="000000" w:themeColor="text1"/>
              </w:rPr>
              <w:t xml:space="preserve"> menu items.</w:t>
            </w:r>
          </w:p>
        </w:tc>
      </w:tr>
      <w:tr w:rsidR="00A95EF4" w14:paraId="2F18706B" w14:textId="77777777">
        <w:trPr>
          <w:trHeight w:val="331"/>
        </w:trPr>
        <w:tc>
          <w:tcPr>
            <w:tcW w:w="1410" w:type="dxa"/>
            <w:tcBorders>
              <w:tl2br w:val="nil"/>
              <w:tr2bl w:val="nil"/>
            </w:tcBorders>
          </w:tcPr>
          <w:p w14:paraId="1030CCD3" w14:textId="77777777" w:rsidR="00A95EF4" w:rsidRDefault="009210F7">
            <w:r>
              <w:t>Show Menu</w:t>
            </w:r>
          </w:p>
        </w:tc>
        <w:tc>
          <w:tcPr>
            <w:tcW w:w="1428" w:type="dxa"/>
            <w:tcBorders>
              <w:tl2br w:val="nil"/>
              <w:tr2bl w:val="nil"/>
            </w:tcBorders>
          </w:tcPr>
          <w:p w14:paraId="3B2E6EA8" w14:textId="77777777" w:rsidR="00A95EF4" w:rsidRDefault="009210F7">
            <w:pPr>
              <w:numPr>
                <w:ilvl w:val="0"/>
                <w:numId w:val="3"/>
              </w:numPr>
            </w:pPr>
            <w:r>
              <w:rPr>
                <w:color w:val="000000" w:themeColor="text1"/>
              </w:rPr>
              <w:t>Staff</w:t>
            </w:r>
          </w:p>
          <w:p w14:paraId="7F57EFC1" w14:textId="77777777" w:rsidR="00A95EF4" w:rsidRDefault="009210F7">
            <w:pPr>
              <w:numPr>
                <w:ilvl w:val="0"/>
                <w:numId w:val="3"/>
              </w:numPr>
            </w:pPr>
            <w:r>
              <w:rPr>
                <w:color w:val="000000" w:themeColor="text1"/>
              </w:rP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</w:tcPr>
          <w:p w14:paraId="6B95BF50" w14:textId="77777777" w:rsidR="00A95EF4" w:rsidRDefault="009210F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 xml:space="preserve">Staff: </w:t>
            </w:r>
            <w:r>
              <w:rPr>
                <w:color w:val="000000" w:themeColor="text1"/>
              </w:rPr>
              <w:t>A Staff can show menu to choose what his order will includes.</w:t>
            </w:r>
          </w:p>
          <w:p w14:paraId="6AD9582C" w14:textId="77777777" w:rsidR="00A95EF4" w:rsidRDefault="009210F7">
            <w:pPr>
              <w:rPr>
                <w:color w:val="000000" w:themeColor="text1"/>
                <w:sz w:val="22"/>
                <w:szCs w:val="22"/>
                <w:lang w:bidi="ar-EG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  <w:sz w:val="22"/>
                <w:szCs w:val="22"/>
              </w:rPr>
              <w:t>Manager:</w:t>
            </w:r>
            <w:r>
              <w:rPr>
                <w:color w:val="000000" w:themeColor="text1"/>
              </w:rPr>
              <w:t>A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Manager can show menu to make sure that all items</w:t>
            </w:r>
            <w:r>
              <w:rPr>
                <w:rFonts w:hint="cs"/>
                <w:color w:val="000000" w:themeColor="text1"/>
                <w:rtl/>
                <w:lang w:bidi="ar-EG"/>
              </w:rPr>
              <w:t xml:space="preserve"> </w:t>
            </w:r>
            <w:r>
              <w:rPr>
                <w:color w:val="000000" w:themeColor="text1"/>
                <w:lang w:bidi="ar-EG"/>
              </w:rPr>
              <w:lastRenderedPageBreak/>
              <w:t xml:space="preserve">and their </w:t>
            </w:r>
            <w:r>
              <w:rPr>
                <w:color w:val="000000" w:themeColor="text1"/>
              </w:rPr>
              <w:t>prices are right.</w:t>
            </w:r>
          </w:p>
        </w:tc>
      </w:tr>
      <w:tr w:rsidR="00A95EF4" w14:paraId="4003A266" w14:textId="77777777">
        <w:trPr>
          <w:trHeight w:val="1219"/>
        </w:trPr>
        <w:tc>
          <w:tcPr>
            <w:tcW w:w="1410" w:type="dxa"/>
            <w:tcBorders>
              <w:tl2br w:val="nil"/>
              <w:tr2bl w:val="nil"/>
            </w:tcBorders>
            <w:shd w:val="clear" w:color="auto" w:fill="A2D3DA"/>
          </w:tcPr>
          <w:p w14:paraId="579D8A04" w14:textId="77777777" w:rsidR="00A95EF4" w:rsidRDefault="009210F7">
            <w:r>
              <w:lastRenderedPageBreak/>
              <w:t>Order Management</w:t>
            </w:r>
          </w:p>
        </w:tc>
        <w:tc>
          <w:tcPr>
            <w:tcW w:w="1428" w:type="dxa"/>
            <w:tcBorders>
              <w:tl2br w:val="nil"/>
              <w:tr2bl w:val="nil"/>
            </w:tcBorders>
            <w:shd w:val="clear" w:color="auto" w:fill="A2D3DA"/>
          </w:tcPr>
          <w:p w14:paraId="51C4B0CA" w14:textId="77777777" w:rsidR="00A95EF4" w:rsidRDefault="009210F7">
            <w:pPr>
              <w:numPr>
                <w:ilvl w:val="0"/>
                <w:numId w:val="3"/>
              </w:numPr>
            </w:pPr>
            <w:r>
              <w:rPr>
                <w:color w:val="000000" w:themeColor="text1"/>
              </w:rPr>
              <w:t>Staff</w:t>
            </w:r>
          </w:p>
          <w:p w14:paraId="01BF2076" w14:textId="77777777" w:rsidR="00A95EF4" w:rsidRDefault="009210F7">
            <w:pPr>
              <w:numPr>
                <w:ilvl w:val="0"/>
                <w:numId w:val="3"/>
              </w:numPr>
            </w:pPr>
            <w: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  <w:shd w:val="clear" w:color="auto" w:fill="A2D3DA"/>
          </w:tcPr>
          <w:p w14:paraId="1C4CF1A3" w14:textId="77777777" w:rsidR="00A95EF4" w:rsidRDefault="009210F7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 xml:space="preserve">Staff:  </w:t>
            </w:r>
            <w:r>
              <w:rPr>
                <w:color w:val="000000" w:themeColor="text1"/>
              </w:rPr>
              <w:t>Staff has many options here.</w:t>
            </w:r>
          </w:p>
          <w:p w14:paraId="4EDEB87B" w14:textId="77777777" w:rsidR="00A95EF4" w:rsidRDefault="009210F7">
            <w:pPr>
              <w:rPr>
                <w:color w:val="000000" w:themeColor="text1"/>
              </w:rPr>
            </w:pPr>
            <w:proofErr w:type="spellStart"/>
            <w:proofErr w:type="gramStart"/>
            <w:r>
              <w:rPr>
                <w:color w:val="000000" w:themeColor="text1"/>
              </w:rPr>
              <w:t>Firstly,He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can makes a new order by clicking </w:t>
            </w:r>
            <w:proofErr w:type="spellStart"/>
            <w:r>
              <w:rPr>
                <w:color w:val="000000" w:themeColor="text1"/>
              </w:rPr>
              <w:t>on”New”,Edits</w:t>
            </w:r>
            <w:proofErr w:type="spellEnd"/>
            <w:r>
              <w:rPr>
                <w:color w:val="000000" w:themeColor="text1"/>
              </w:rPr>
              <w:t xml:space="preserve"> his previous order </w:t>
            </w:r>
            <w:proofErr w:type="spellStart"/>
            <w:r>
              <w:rPr>
                <w:color w:val="000000" w:themeColor="text1"/>
              </w:rPr>
              <w:t>Also,reserve&amp;checkout</w:t>
            </w:r>
            <w:proofErr w:type="spellEnd"/>
            <w:r>
              <w:rPr>
                <w:color w:val="000000" w:themeColor="text1"/>
              </w:rPr>
              <w:t xml:space="preserve"> after clicking on “Close </w:t>
            </w:r>
            <w:proofErr w:type="spellStart"/>
            <w:r>
              <w:rPr>
                <w:color w:val="000000" w:themeColor="text1"/>
              </w:rPr>
              <w:t>button”or</w:t>
            </w:r>
            <w:proofErr w:type="spellEnd"/>
            <w:r>
              <w:rPr>
                <w:color w:val="000000" w:themeColor="text1"/>
              </w:rPr>
              <w:t xml:space="preserve"> maybe order cancellation</w:t>
            </w:r>
          </w:p>
          <w:p w14:paraId="5158355A" w14:textId="77777777" w:rsidR="00A95EF4" w:rsidRDefault="009210F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>Manager</w:t>
            </w:r>
            <w:r>
              <w:rPr>
                <w:color w:val="000000" w:themeColor="text1"/>
                <w:sz w:val="22"/>
                <w:szCs w:val="22"/>
              </w:rPr>
              <w:t xml:space="preserve">: </w:t>
            </w:r>
            <w:r>
              <w:rPr>
                <w:color w:val="000000" w:themeColor="text1"/>
              </w:rPr>
              <w:t xml:space="preserve">Manager has authority to edit on Customer’s </w:t>
            </w:r>
            <w:proofErr w:type="gramStart"/>
            <w:r>
              <w:rPr>
                <w:color w:val="000000" w:themeColor="text1"/>
              </w:rPr>
              <w:t>order ,</w:t>
            </w:r>
            <w:proofErr w:type="gramEnd"/>
            <w:r>
              <w:rPr>
                <w:color w:val="000000" w:themeColor="text1"/>
              </w:rPr>
              <w:t xml:space="preserve"> if an problem happened he can edit or cancel order. He can also use this page as verification way to calculate the closed orders money with “Show </w:t>
            </w:r>
            <w:proofErr w:type="spellStart"/>
            <w:proofErr w:type="gramStart"/>
            <w:r>
              <w:rPr>
                <w:color w:val="000000" w:themeColor="text1"/>
              </w:rPr>
              <w:t>Payments”Module</w:t>
            </w:r>
            <w:proofErr w:type="spellEnd"/>
            <w:proofErr w:type="gramEnd"/>
            <w:r>
              <w:rPr>
                <w:color w:val="000000" w:themeColor="text1"/>
              </w:rPr>
              <w:t>.</w:t>
            </w:r>
          </w:p>
        </w:tc>
      </w:tr>
      <w:tr w:rsidR="00A95EF4" w14:paraId="23F52120" w14:textId="77777777">
        <w:trPr>
          <w:trHeight w:val="1219"/>
        </w:trPr>
        <w:tc>
          <w:tcPr>
            <w:tcW w:w="1410" w:type="dxa"/>
            <w:tcBorders>
              <w:tl2br w:val="nil"/>
              <w:tr2bl w:val="nil"/>
            </w:tcBorders>
          </w:tcPr>
          <w:p w14:paraId="667A01B0" w14:textId="77777777" w:rsidR="00A95EF4" w:rsidRDefault="009210F7">
            <w:r>
              <w:t>Manage Employees</w:t>
            </w:r>
          </w:p>
        </w:tc>
        <w:tc>
          <w:tcPr>
            <w:tcW w:w="1428" w:type="dxa"/>
            <w:tcBorders>
              <w:tl2br w:val="nil"/>
              <w:tr2bl w:val="nil"/>
            </w:tcBorders>
          </w:tcPr>
          <w:p w14:paraId="719FA695" w14:textId="77777777" w:rsidR="00A95EF4" w:rsidRDefault="009210F7">
            <w:pPr>
              <w:numPr>
                <w:ilvl w:val="0"/>
                <w:numId w:val="4"/>
              </w:numPr>
            </w:pPr>
            <w: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</w:tcPr>
          <w:p w14:paraId="14C6A6AE" w14:textId="77777777" w:rsidR="00A95EF4" w:rsidRDefault="009210F7">
            <w:pPr>
              <w:rPr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  <w:sz w:val="22"/>
                <w:szCs w:val="22"/>
              </w:rPr>
              <w:t>Manager:</w:t>
            </w:r>
            <w:r>
              <w:rPr>
                <w:color w:val="000000" w:themeColor="text1"/>
                <w:sz w:val="22"/>
                <w:szCs w:val="22"/>
              </w:rPr>
              <w:t>H</w:t>
            </w:r>
            <w:r>
              <w:rPr>
                <w:color w:val="000000" w:themeColor="text1"/>
              </w:rPr>
              <w:t>ere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the manager can add a new staff </w:t>
            </w:r>
            <w:proofErr w:type="spellStart"/>
            <w:r>
              <w:rPr>
                <w:color w:val="000000" w:themeColor="text1"/>
              </w:rPr>
              <w:t>member.Also,he</w:t>
            </w:r>
            <w:proofErr w:type="spellEnd"/>
            <w:r>
              <w:rPr>
                <w:color w:val="000000" w:themeColor="text1"/>
              </w:rPr>
              <w:t xml:space="preserve"> can edit an manager account or delete him from the system.</w:t>
            </w:r>
          </w:p>
        </w:tc>
      </w:tr>
      <w:tr w:rsidR="00A95EF4" w14:paraId="1E7886F2" w14:textId="77777777">
        <w:trPr>
          <w:trHeight w:val="1219"/>
        </w:trPr>
        <w:tc>
          <w:tcPr>
            <w:tcW w:w="1410" w:type="dxa"/>
            <w:tcBorders>
              <w:tl2br w:val="nil"/>
              <w:tr2bl w:val="nil"/>
            </w:tcBorders>
            <w:shd w:val="clear" w:color="auto" w:fill="A2D3DA"/>
          </w:tcPr>
          <w:p w14:paraId="0E04A025" w14:textId="77777777" w:rsidR="00A95EF4" w:rsidRDefault="009210F7">
            <w:r>
              <w:t>Manage menu items</w:t>
            </w:r>
          </w:p>
        </w:tc>
        <w:tc>
          <w:tcPr>
            <w:tcW w:w="1428" w:type="dxa"/>
            <w:tcBorders>
              <w:tl2br w:val="nil"/>
              <w:tr2bl w:val="nil"/>
            </w:tcBorders>
            <w:shd w:val="clear" w:color="auto" w:fill="A2D3DA"/>
          </w:tcPr>
          <w:p w14:paraId="628064E9" w14:textId="77777777" w:rsidR="00A95EF4" w:rsidRDefault="009210F7">
            <w:pPr>
              <w:numPr>
                <w:ilvl w:val="0"/>
                <w:numId w:val="4"/>
              </w:numPr>
            </w:pPr>
            <w: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  <w:shd w:val="clear" w:color="auto" w:fill="A2D3DA"/>
          </w:tcPr>
          <w:p w14:paraId="72AC24B2" w14:textId="77777777" w:rsidR="00A95EF4" w:rsidRDefault="009210F7">
            <w:pPr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22"/>
                <w:szCs w:val="22"/>
              </w:rPr>
              <w:t xml:space="preserve">Manager: </w:t>
            </w:r>
            <w:r>
              <w:rPr>
                <w:color w:val="000000" w:themeColor="text1"/>
              </w:rPr>
              <w:t xml:space="preserve">Manager can Add new item in the menu. </w:t>
            </w:r>
          </w:p>
          <w:p w14:paraId="5108A9A3" w14:textId="77777777" w:rsidR="00A95EF4" w:rsidRDefault="009210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dit an item it’s(</w:t>
            </w:r>
            <w:proofErr w:type="spellStart"/>
            <w:proofErr w:type="gramStart"/>
            <w:r>
              <w:rPr>
                <w:color w:val="000000" w:themeColor="text1"/>
              </w:rPr>
              <w:t>id,name</w:t>
            </w:r>
            <w:proofErr w:type="gramEnd"/>
            <w:r>
              <w:rPr>
                <w:color w:val="000000" w:themeColor="text1"/>
              </w:rPr>
              <w:t>,price,category</w:t>
            </w:r>
            <w:proofErr w:type="spellEnd"/>
            <w:r>
              <w:rPr>
                <w:color w:val="000000" w:themeColor="text1"/>
              </w:rPr>
              <w:t>).</w:t>
            </w:r>
            <w:proofErr w:type="spellStart"/>
            <w:r>
              <w:rPr>
                <w:color w:val="000000" w:themeColor="text1"/>
              </w:rPr>
              <w:t>Lastly,he</w:t>
            </w:r>
            <w:proofErr w:type="spellEnd"/>
            <w:r>
              <w:rPr>
                <w:color w:val="000000" w:themeColor="text1"/>
              </w:rPr>
              <w:t xml:space="preserve"> can delete </w:t>
            </w:r>
          </w:p>
          <w:p w14:paraId="5460BE7C" w14:textId="77777777" w:rsidR="00A95EF4" w:rsidRDefault="009210F7">
            <w:pPr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</w:rPr>
              <w:t>Item.</w:t>
            </w:r>
          </w:p>
        </w:tc>
      </w:tr>
      <w:tr w:rsidR="00A95EF4" w14:paraId="4645DB9C" w14:textId="77777777">
        <w:trPr>
          <w:trHeight w:val="1219"/>
        </w:trPr>
        <w:tc>
          <w:tcPr>
            <w:tcW w:w="1410" w:type="dxa"/>
            <w:tcBorders>
              <w:tl2br w:val="nil"/>
              <w:tr2bl w:val="nil"/>
            </w:tcBorders>
          </w:tcPr>
          <w:p w14:paraId="10DDBAF9" w14:textId="77777777" w:rsidR="00A95EF4" w:rsidRDefault="009210F7">
            <w:r>
              <w:t>Show</w:t>
            </w:r>
          </w:p>
          <w:p w14:paraId="255A99C2" w14:textId="77777777" w:rsidR="00A95EF4" w:rsidRDefault="009210F7">
            <w:r>
              <w:t>total sales</w:t>
            </w:r>
          </w:p>
        </w:tc>
        <w:tc>
          <w:tcPr>
            <w:tcW w:w="1428" w:type="dxa"/>
            <w:tcBorders>
              <w:tl2br w:val="nil"/>
              <w:tr2bl w:val="nil"/>
            </w:tcBorders>
          </w:tcPr>
          <w:p w14:paraId="1FC95CE7" w14:textId="77777777" w:rsidR="00A95EF4" w:rsidRDefault="009210F7">
            <w:pPr>
              <w:numPr>
                <w:ilvl w:val="0"/>
                <w:numId w:val="4"/>
              </w:numPr>
            </w:pPr>
            <w: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</w:tcPr>
          <w:p w14:paraId="0AFDD0F4" w14:textId="77777777" w:rsidR="00A95EF4" w:rsidRDefault="009210F7">
            <w:pPr>
              <w:jc w:val="left"/>
              <w:rPr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  <w:sz w:val="22"/>
                <w:szCs w:val="22"/>
              </w:rPr>
              <w:t>Manager:</w:t>
            </w:r>
            <w:r>
              <w:rPr>
                <w:color w:val="000000" w:themeColor="text1"/>
                <w:sz w:val="22"/>
                <w:szCs w:val="22"/>
              </w:rPr>
              <w:t>V</w:t>
            </w:r>
            <w:r>
              <w:rPr>
                <w:color w:val="000000" w:themeColor="text1"/>
              </w:rPr>
              <w:t>iew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the orders  registered from the Staff &amp;generates a text file with those orders on his machine.</w:t>
            </w:r>
          </w:p>
        </w:tc>
      </w:tr>
      <w:tr w:rsidR="00A95EF4" w14:paraId="1142B9A2" w14:textId="77777777">
        <w:trPr>
          <w:trHeight w:val="1219"/>
        </w:trPr>
        <w:tc>
          <w:tcPr>
            <w:tcW w:w="1410" w:type="dxa"/>
            <w:tcBorders>
              <w:tl2br w:val="nil"/>
              <w:tr2bl w:val="nil"/>
            </w:tcBorders>
            <w:shd w:val="clear" w:color="auto" w:fill="A2D3DA"/>
          </w:tcPr>
          <w:p w14:paraId="0106C7A4" w14:textId="77777777" w:rsidR="00A95EF4" w:rsidRDefault="009210F7">
            <w:r>
              <w:t>Show payments</w:t>
            </w:r>
          </w:p>
        </w:tc>
        <w:tc>
          <w:tcPr>
            <w:tcW w:w="1428" w:type="dxa"/>
            <w:tcBorders>
              <w:tl2br w:val="nil"/>
              <w:tr2bl w:val="nil"/>
            </w:tcBorders>
            <w:shd w:val="clear" w:color="auto" w:fill="A2D3DA"/>
          </w:tcPr>
          <w:p w14:paraId="7C259B7E" w14:textId="77777777" w:rsidR="00A95EF4" w:rsidRDefault="009210F7">
            <w:pPr>
              <w:numPr>
                <w:ilvl w:val="0"/>
                <w:numId w:val="4"/>
              </w:numPr>
            </w:pPr>
            <w:r>
              <w:t>Manager</w:t>
            </w:r>
          </w:p>
        </w:tc>
        <w:tc>
          <w:tcPr>
            <w:tcW w:w="5684" w:type="dxa"/>
            <w:tcBorders>
              <w:tl2br w:val="nil"/>
              <w:tr2bl w:val="nil"/>
            </w:tcBorders>
            <w:shd w:val="clear" w:color="auto" w:fill="A2D3DA"/>
          </w:tcPr>
          <w:p w14:paraId="49CB2477" w14:textId="77777777" w:rsidR="00A95EF4" w:rsidRDefault="009210F7">
            <w:pPr>
              <w:rPr>
                <w:b/>
                <w:bCs/>
                <w:color w:val="000000" w:themeColor="text1"/>
                <w:sz w:val="22"/>
                <w:szCs w:val="22"/>
              </w:rPr>
            </w:pPr>
            <w:proofErr w:type="spellStart"/>
            <w:proofErr w:type="gramStart"/>
            <w:r>
              <w:rPr>
                <w:b/>
                <w:bCs/>
                <w:color w:val="000000" w:themeColor="text1"/>
                <w:sz w:val="22"/>
                <w:szCs w:val="22"/>
              </w:rPr>
              <w:t>Manager:</w:t>
            </w:r>
            <w:r>
              <w:rPr>
                <w:color w:val="000000" w:themeColor="text1"/>
              </w:rPr>
              <w:t>In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this module Manager can show the </w:t>
            </w:r>
            <w:proofErr w:type="spellStart"/>
            <w:r>
              <w:rPr>
                <w:color w:val="000000" w:themeColor="text1"/>
              </w:rPr>
              <w:t>Staffs,other</w:t>
            </w:r>
            <w:proofErr w:type="spellEnd"/>
            <w:r>
              <w:rPr>
                <w:color w:val="000000" w:themeColor="text1"/>
              </w:rPr>
              <w:t xml:space="preserve"> manager who are working on system , he can clock them out from system at any time </w:t>
            </w:r>
            <w:proofErr w:type="spellStart"/>
            <w:r>
              <w:rPr>
                <w:color w:val="000000" w:themeColor="text1"/>
              </w:rPr>
              <w:t>too.check</w:t>
            </w:r>
            <w:proofErr w:type="spellEnd"/>
            <w:r>
              <w:rPr>
                <w:color w:val="000000" w:themeColor="text1"/>
              </w:rPr>
              <w:t xml:space="preserve"> all payments information and save it on report file.</w:t>
            </w:r>
          </w:p>
        </w:tc>
      </w:tr>
    </w:tbl>
    <w:p w14:paraId="47D82B81" w14:textId="77777777" w:rsidR="00A95EF4" w:rsidRDefault="00A95EF4"/>
    <w:p w14:paraId="092F8EC9" w14:textId="00857370" w:rsidR="00EC6E8F" w:rsidRPr="00EC6E8F" w:rsidRDefault="00EE566C" w:rsidP="00EC6E8F">
      <w:pPr>
        <w:rPr>
          <w:b/>
          <w:bCs/>
          <w:sz w:val="32"/>
          <w:szCs w:val="32"/>
        </w:rPr>
      </w:pPr>
      <w:r w:rsidRPr="00EC6E8F">
        <w:rPr>
          <w:b/>
          <w:bCs/>
          <w:sz w:val="32"/>
          <w:szCs w:val="32"/>
        </w:rPr>
        <w:t>2.</w:t>
      </w:r>
      <w:r w:rsidR="00EC6E8F" w:rsidRPr="00EC6E8F">
        <w:rPr>
          <w:b/>
          <w:bCs/>
          <w:sz w:val="32"/>
          <w:szCs w:val="32"/>
        </w:rPr>
        <w:t>2</w:t>
      </w:r>
      <w:r w:rsidRPr="00EC6E8F">
        <w:rPr>
          <w:b/>
          <w:bCs/>
          <w:sz w:val="32"/>
          <w:szCs w:val="32"/>
        </w:rPr>
        <w:t xml:space="preserve"> Feature not to be tested</w:t>
      </w:r>
    </w:p>
    <w:p w14:paraId="4E0718B5" w14:textId="1AAA4EEE" w:rsidR="00EE566C" w:rsidRDefault="00EE566C" w:rsidP="00EC6E8F">
      <w:pPr>
        <w:rPr>
          <w:sz w:val="24"/>
          <w:szCs w:val="24"/>
        </w:rPr>
      </w:pPr>
      <w:r>
        <w:rPr>
          <w:sz w:val="24"/>
          <w:szCs w:val="24"/>
        </w:rPr>
        <w:t xml:space="preserve">There </w:t>
      </w:r>
      <w:r w:rsidR="004D6468">
        <w:rPr>
          <w:sz w:val="24"/>
          <w:szCs w:val="24"/>
        </w:rPr>
        <w:t>are</w:t>
      </w:r>
      <w:r>
        <w:rPr>
          <w:sz w:val="24"/>
          <w:szCs w:val="24"/>
        </w:rPr>
        <w:t xml:space="preserve"> no features not to be tested</w:t>
      </w:r>
      <w:r w:rsidR="00EC6E8F">
        <w:rPr>
          <w:sz w:val="24"/>
          <w:szCs w:val="24"/>
        </w:rPr>
        <w:t>.</w:t>
      </w:r>
    </w:p>
    <w:p w14:paraId="3E2F14E8" w14:textId="77777777" w:rsidR="006371DE" w:rsidRPr="00EC6E8F" w:rsidRDefault="006371DE" w:rsidP="00EC6E8F">
      <w:pPr>
        <w:rPr>
          <w:sz w:val="24"/>
          <w:szCs w:val="24"/>
        </w:rPr>
      </w:pPr>
    </w:p>
    <w:p w14:paraId="5527A167" w14:textId="1091BEF2" w:rsidR="00A95EF4" w:rsidRDefault="009210F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.</w:t>
      </w:r>
      <w:r w:rsidR="00EE566C">
        <w:rPr>
          <w:b/>
          <w:bCs/>
          <w:sz w:val="32"/>
          <w:szCs w:val="32"/>
        </w:rPr>
        <w:t>3</w:t>
      </w:r>
      <w:r>
        <w:rPr>
          <w:b/>
          <w:bCs/>
          <w:sz w:val="32"/>
          <w:szCs w:val="32"/>
        </w:rPr>
        <w:t xml:space="preserve"> Test Type</w:t>
      </w:r>
    </w:p>
    <w:p w14:paraId="6C67CDE6" w14:textId="77B1D008" w:rsidR="00A95EF4" w:rsidRDefault="009210F7"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Integration</w:t>
      </w:r>
      <w:r>
        <w:rPr>
          <w:rFonts w:ascii="Calibri" w:eastAsia="SimSun" w:hAnsi="Calibri" w:cs="Calibri"/>
          <w:b/>
          <w:bCs/>
          <w:color w:val="000000"/>
          <w:sz w:val="24"/>
          <w:szCs w:val="24"/>
          <w:lang w:bidi="ar"/>
        </w:rPr>
        <w:t xml:space="preserve"> </w:t>
      </w:r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Testing:</w:t>
      </w:r>
      <w:r w:rsidR="00EE566C">
        <w:rPr>
          <w:rFonts w:ascii="Calibri" w:eastAsia="SimSun" w:hAnsi="Calibri" w:cs="Calibri"/>
          <w:color w:val="000000"/>
          <w:sz w:val="24"/>
          <w:szCs w:val="24"/>
          <w:lang w:bidi="ar"/>
        </w:rPr>
        <w:t xml:space="preserve"> </w:t>
      </w:r>
      <w:r>
        <w:rPr>
          <w:rFonts w:ascii="Calibri" w:eastAsia="SimSun" w:hAnsi="Calibri" w:cs="Calibri"/>
          <w:color w:val="000000"/>
          <w:sz w:val="24"/>
          <w:szCs w:val="24"/>
          <w:lang w:bidi="ar"/>
        </w:rPr>
        <w:t>Individual software Modules are combined and tested together (as a group).</w:t>
      </w:r>
    </w:p>
    <w:p w14:paraId="6552D675" w14:textId="2F41EFE9" w:rsidR="00A95EF4" w:rsidRDefault="00A95EF4">
      <w:pPr>
        <w:rPr>
          <w:b/>
          <w:bCs/>
        </w:rPr>
      </w:pPr>
    </w:p>
    <w:p w14:paraId="1DA50E73" w14:textId="77777777" w:rsidR="00420F24" w:rsidRDefault="00420F24" w:rsidP="00420F24">
      <w:pPr>
        <w:rPr>
          <w:b/>
          <w:bCs/>
          <w:sz w:val="32"/>
          <w:szCs w:val="32"/>
        </w:rPr>
      </w:pPr>
    </w:p>
    <w:p w14:paraId="23649BB2" w14:textId="22D7A63A" w:rsidR="00420F24" w:rsidRPr="00420F24" w:rsidRDefault="00420F24" w:rsidP="00420F2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3 </w:t>
      </w:r>
      <w:r w:rsidR="006371DE" w:rsidRPr="00420F24">
        <w:rPr>
          <w:b/>
          <w:bCs/>
          <w:sz w:val="32"/>
          <w:szCs w:val="32"/>
        </w:rPr>
        <w:t xml:space="preserve">Test </w:t>
      </w:r>
      <w:r w:rsidR="00A017C8" w:rsidRPr="00420F24">
        <w:rPr>
          <w:b/>
          <w:bCs/>
          <w:sz w:val="32"/>
          <w:szCs w:val="32"/>
        </w:rPr>
        <w:t>Approach</w:t>
      </w:r>
    </w:p>
    <w:p w14:paraId="4A621A71" w14:textId="29F7A722" w:rsidR="00A017C8" w:rsidRDefault="00420F24" w:rsidP="00420F24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Pr="00420F24">
        <w:rPr>
          <w:sz w:val="32"/>
          <w:szCs w:val="32"/>
        </w:rPr>
        <w:t>Methodical</w:t>
      </w:r>
      <w:r w:rsidR="007C1599">
        <w:rPr>
          <w:sz w:val="32"/>
          <w:szCs w:val="32"/>
        </w:rPr>
        <w:t>.</w:t>
      </w:r>
    </w:p>
    <w:p w14:paraId="0C0B5A9A" w14:textId="7A59B3F7" w:rsidR="00420F24" w:rsidRDefault="00420F24" w:rsidP="00420F24">
      <w:pPr>
        <w:rPr>
          <w:sz w:val="32"/>
          <w:szCs w:val="32"/>
        </w:rPr>
      </w:pPr>
      <w:r>
        <w:rPr>
          <w:sz w:val="32"/>
          <w:szCs w:val="32"/>
        </w:rPr>
        <w:t>-</w:t>
      </w:r>
      <w:r w:rsidR="009C62A4">
        <w:rPr>
          <w:sz w:val="32"/>
          <w:szCs w:val="32"/>
        </w:rPr>
        <w:t>Directed (consu</w:t>
      </w:r>
      <w:r w:rsidR="007C1599">
        <w:rPr>
          <w:sz w:val="32"/>
          <w:szCs w:val="32"/>
        </w:rPr>
        <w:t>ltative</w:t>
      </w:r>
      <w:r w:rsidR="009C62A4">
        <w:rPr>
          <w:sz w:val="32"/>
          <w:szCs w:val="32"/>
        </w:rPr>
        <w:t>)</w:t>
      </w:r>
      <w:r w:rsidR="007C1599">
        <w:rPr>
          <w:sz w:val="32"/>
          <w:szCs w:val="32"/>
        </w:rPr>
        <w:t>.</w:t>
      </w:r>
    </w:p>
    <w:p w14:paraId="6D858383" w14:textId="77777777" w:rsidR="006371DE" w:rsidRDefault="006371DE">
      <w:pPr>
        <w:rPr>
          <w:b/>
          <w:bCs/>
        </w:rPr>
      </w:pPr>
    </w:p>
    <w:p w14:paraId="21ED8A49" w14:textId="00E34686" w:rsidR="004D6468" w:rsidRDefault="006371D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4 Item pass/fail crite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5"/>
        <w:gridCol w:w="4141"/>
      </w:tblGrid>
      <w:tr w:rsidR="006371DE" w14:paraId="2385966B" w14:textId="77777777" w:rsidTr="006371DE">
        <w:tc>
          <w:tcPr>
            <w:tcW w:w="4261" w:type="dxa"/>
          </w:tcPr>
          <w:p w14:paraId="7D8B2580" w14:textId="0707E97D" w:rsidR="006371DE" w:rsidRDefault="002B5C38" w:rsidP="002B5C38">
            <w:pPr>
              <w:jc w:val="left"/>
              <w:rPr>
                <w:b/>
                <w:bCs/>
                <w:sz w:val="32"/>
                <w:szCs w:val="32"/>
              </w:rPr>
            </w:pPr>
            <w:r>
              <w:rPr>
                <w:rFonts w:ascii="Calibri" w:eastAsia="SimSun" w:hAnsi="Calibri" w:cs="Calibri"/>
                <w:color w:val="000000"/>
                <w:sz w:val="24"/>
                <w:szCs w:val="24"/>
                <w:lang w:bidi="ar"/>
              </w:rPr>
              <w:t xml:space="preserve">                           </w:t>
            </w:r>
            <w:r w:rsidR="006371DE" w:rsidRPr="006371DE">
              <w:rPr>
                <w:rFonts w:ascii="Calibri" w:eastAsia="SimSun" w:hAnsi="Calibri" w:cs="Calibri"/>
                <w:color w:val="000000"/>
                <w:sz w:val="24"/>
                <w:szCs w:val="24"/>
                <w:lang w:bidi="ar"/>
              </w:rPr>
              <w:t>Test cases</w:t>
            </w:r>
          </w:p>
        </w:tc>
        <w:tc>
          <w:tcPr>
            <w:tcW w:w="4261" w:type="dxa"/>
          </w:tcPr>
          <w:p w14:paraId="5E2A9AE8" w14:textId="0C613852" w:rsidR="006371DE" w:rsidRPr="002B5C38" w:rsidRDefault="002B5C38" w:rsidP="002B5C38">
            <w:pPr>
              <w:jc w:val="center"/>
              <w:rPr>
                <w:sz w:val="32"/>
                <w:szCs w:val="32"/>
              </w:rPr>
            </w:pPr>
            <w:r w:rsidRPr="002B5C38">
              <w:rPr>
                <w:sz w:val="24"/>
                <w:szCs w:val="24"/>
              </w:rPr>
              <w:t>3</w:t>
            </w:r>
            <w:r w:rsidR="000550B5">
              <w:rPr>
                <w:sz w:val="24"/>
                <w:szCs w:val="24"/>
              </w:rPr>
              <w:t>6</w:t>
            </w:r>
          </w:p>
        </w:tc>
      </w:tr>
      <w:tr w:rsidR="006371DE" w14:paraId="32F8953D" w14:textId="77777777" w:rsidTr="006371DE">
        <w:tc>
          <w:tcPr>
            <w:tcW w:w="4261" w:type="dxa"/>
          </w:tcPr>
          <w:p w14:paraId="56E83C12" w14:textId="333436F9" w:rsidR="006371DE" w:rsidRPr="006371DE" w:rsidRDefault="002B5C38" w:rsidP="006371DE">
            <w:pPr>
              <w:jc w:val="center"/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    </w:t>
            </w:r>
            <w:r w:rsidR="006371DE" w:rsidRPr="006371DE">
              <w:rPr>
                <w:sz w:val="24"/>
                <w:szCs w:val="24"/>
              </w:rPr>
              <w:t>Item</w:t>
            </w:r>
            <w:r>
              <w:rPr>
                <w:sz w:val="24"/>
                <w:szCs w:val="24"/>
              </w:rPr>
              <w:t>s</w:t>
            </w:r>
            <w:r w:rsidR="006371DE" w:rsidRPr="006371DE">
              <w:rPr>
                <w:sz w:val="24"/>
                <w:szCs w:val="24"/>
              </w:rPr>
              <w:t xml:space="preserve"> passed</w:t>
            </w:r>
          </w:p>
        </w:tc>
        <w:tc>
          <w:tcPr>
            <w:tcW w:w="4261" w:type="dxa"/>
          </w:tcPr>
          <w:p w14:paraId="26555708" w14:textId="7234830A" w:rsidR="006371DE" w:rsidRDefault="002B5C38" w:rsidP="002B5C38">
            <w:pPr>
              <w:jc w:val="center"/>
              <w:rPr>
                <w:b/>
                <w:bCs/>
                <w:sz w:val="32"/>
                <w:szCs w:val="32"/>
              </w:rPr>
            </w:pPr>
            <w:r w:rsidRPr="002B5C38">
              <w:rPr>
                <w:sz w:val="24"/>
                <w:szCs w:val="24"/>
              </w:rPr>
              <w:t>3</w:t>
            </w:r>
            <w:r w:rsidR="000550B5">
              <w:rPr>
                <w:sz w:val="24"/>
                <w:szCs w:val="24"/>
              </w:rPr>
              <w:t>6</w:t>
            </w:r>
          </w:p>
        </w:tc>
      </w:tr>
      <w:tr w:rsidR="006371DE" w14:paraId="1FE15840" w14:textId="77777777" w:rsidTr="006371DE">
        <w:tc>
          <w:tcPr>
            <w:tcW w:w="4261" w:type="dxa"/>
          </w:tcPr>
          <w:p w14:paraId="05821C02" w14:textId="6366382C" w:rsidR="006371DE" w:rsidRDefault="00EF10F1" w:rsidP="00EF10F1">
            <w:pPr>
              <w:jc w:val="center"/>
              <w:rPr>
                <w:b/>
                <w:bCs/>
                <w:sz w:val="32"/>
                <w:szCs w:val="32"/>
              </w:rPr>
            </w:pPr>
            <w:r w:rsidRPr="00EF10F1">
              <w:rPr>
                <w:sz w:val="24"/>
                <w:szCs w:val="24"/>
              </w:rPr>
              <w:t xml:space="preserve"> Item</w:t>
            </w:r>
            <w:r w:rsidR="002B5C38">
              <w:rPr>
                <w:sz w:val="24"/>
                <w:szCs w:val="24"/>
              </w:rPr>
              <w:t>s</w:t>
            </w:r>
            <w:r w:rsidRPr="00EF10F1">
              <w:rPr>
                <w:sz w:val="24"/>
                <w:szCs w:val="24"/>
              </w:rPr>
              <w:t xml:space="preserve"> failed</w:t>
            </w:r>
          </w:p>
        </w:tc>
        <w:tc>
          <w:tcPr>
            <w:tcW w:w="4261" w:type="dxa"/>
          </w:tcPr>
          <w:p w14:paraId="6B7919D8" w14:textId="44C34145" w:rsidR="006371DE" w:rsidRDefault="002B5C38" w:rsidP="002B5C38">
            <w:pPr>
              <w:jc w:val="center"/>
              <w:rPr>
                <w:b/>
                <w:bCs/>
                <w:sz w:val="32"/>
                <w:szCs w:val="32"/>
              </w:rPr>
            </w:pPr>
            <w:r w:rsidRPr="002B5C38">
              <w:rPr>
                <w:sz w:val="24"/>
                <w:szCs w:val="24"/>
              </w:rPr>
              <w:t>0</w:t>
            </w:r>
          </w:p>
        </w:tc>
      </w:tr>
    </w:tbl>
    <w:p w14:paraId="33B06CE2" w14:textId="04073164" w:rsidR="006371DE" w:rsidRDefault="006371DE">
      <w:pPr>
        <w:rPr>
          <w:b/>
          <w:bCs/>
          <w:sz w:val="32"/>
          <w:szCs w:val="32"/>
        </w:rPr>
      </w:pPr>
    </w:p>
    <w:p w14:paraId="7F43A62D" w14:textId="348132DF" w:rsidR="00875C16" w:rsidRPr="006D43DA" w:rsidRDefault="00875C16" w:rsidP="00875C16">
      <w:pPr>
        <w:rPr>
          <w:sz w:val="24"/>
          <w:szCs w:val="24"/>
        </w:rPr>
      </w:pPr>
    </w:p>
    <w:sectPr w:rsidR="00875C16" w:rsidRPr="006D43DA">
      <w:footerReference w:type="default" r:id="rId8"/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A6FC0" w14:textId="77777777" w:rsidR="00061ACC" w:rsidRDefault="00061ACC">
      <w:r>
        <w:separator/>
      </w:r>
    </w:p>
  </w:endnote>
  <w:endnote w:type="continuationSeparator" w:id="0">
    <w:p w14:paraId="5EAF84E0" w14:textId="77777777" w:rsidR="00061ACC" w:rsidRDefault="00061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9B888" w14:textId="77777777" w:rsidR="00A95EF4" w:rsidRDefault="00A95EF4">
    <w:pPr>
      <w:pStyle w:val="Footer"/>
    </w:pPr>
  </w:p>
  <w:p w14:paraId="07F92754" w14:textId="77777777" w:rsidR="00A95EF4" w:rsidRDefault="00A95E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38D12" w14:textId="77777777" w:rsidR="00061ACC" w:rsidRDefault="00061ACC">
      <w:r>
        <w:separator/>
      </w:r>
    </w:p>
  </w:footnote>
  <w:footnote w:type="continuationSeparator" w:id="0">
    <w:p w14:paraId="2CB9DF71" w14:textId="77777777" w:rsidR="00061ACC" w:rsidRDefault="00061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8FFB32"/>
    <w:multiLevelType w:val="singleLevel"/>
    <w:tmpl w:val="C68FFB3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829AAE7"/>
    <w:multiLevelType w:val="singleLevel"/>
    <w:tmpl w:val="D829AAE7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26BA7305"/>
    <w:multiLevelType w:val="hybridMultilevel"/>
    <w:tmpl w:val="0642509C"/>
    <w:lvl w:ilvl="0" w:tplc="C722D71C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BEE0A5"/>
    <w:multiLevelType w:val="singleLevel"/>
    <w:tmpl w:val="2DBEE0A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3C902AAC"/>
    <w:multiLevelType w:val="hybridMultilevel"/>
    <w:tmpl w:val="49444C34"/>
    <w:lvl w:ilvl="0" w:tplc="2ADCAA2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B10A4"/>
    <w:multiLevelType w:val="hybridMultilevel"/>
    <w:tmpl w:val="C33A393E"/>
    <w:lvl w:ilvl="0" w:tplc="04B04A90">
      <w:start w:val="3"/>
      <w:numFmt w:val="decimal"/>
      <w:lvlText w:val="%1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4434AD"/>
    <w:multiLevelType w:val="singleLevel"/>
    <w:tmpl w:val="554434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5B034357"/>
    <w:multiLevelType w:val="hybridMultilevel"/>
    <w:tmpl w:val="6F7457CE"/>
    <w:lvl w:ilvl="0" w:tplc="D3C4C05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VerticalSpacing w:val="15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E3M7E0NDI1NzdW0lEKTi0uzszPAykwrgUAvA1jriwAAAA="/>
  </w:docVars>
  <w:rsids>
    <w:rsidRoot w:val="00A95EF4"/>
    <w:rsid w:val="00024115"/>
    <w:rsid w:val="000550B5"/>
    <w:rsid w:val="00061ACC"/>
    <w:rsid w:val="00080B8E"/>
    <w:rsid w:val="00104F45"/>
    <w:rsid w:val="00177939"/>
    <w:rsid w:val="00186EB5"/>
    <w:rsid w:val="00240177"/>
    <w:rsid w:val="002B5C38"/>
    <w:rsid w:val="003435E6"/>
    <w:rsid w:val="00420F24"/>
    <w:rsid w:val="004D6468"/>
    <w:rsid w:val="005D271F"/>
    <w:rsid w:val="006029C4"/>
    <w:rsid w:val="0060702F"/>
    <w:rsid w:val="006371DE"/>
    <w:rsid w:val="006D43DA"/>
    <w:rsid w:val="007C1599"/>
    <w:rsid w:val="0082546A"/>
    <w:rsid w:val="00875C16"/>
    <w:rsid w:val="009210F7"/>
    <w:rsid w:val="009C62A4"/>
    <w:rsid w:val="00A017C8"/>
    <w:rsid w:val="00A95EF4"/>
    <w:rsid w:val="00DF1EB9"/>
    <w:rsid w:val="00E022FE"/>
    <w:rsid w:val="00E80EA3"/>
    <w:rsid w:val="00EA598F"/>
    <w:rsid w:val="00EC6E8F"/>
    <w:rsid w:val="00EE566C"/>
    <w:rsid w:val="00EF10F1"/>
    <w:rsid w:val="12FD1845"/>
    <w:rsid w:val="3BF70AFF"/>
    <w:rsid w:val="4BB30661"/>
    <w:rsid w:val="54874258"/>
    <w:rsid w:val="585C77B0"/>
    <w:rsid w:val="794D77A4"/>
    <w:rsid w:val="7D454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FB4E5"/>
  <w15:docId w15:val="{2E39C537-F509-4AAD-9240-DF5145512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04F45"/>
    <w:rPr>
      <w:i/>
      <w:iCs/>
    </w:rPr>
  </w:style>
  <w:style w:type="character" w:customStyle="1" w:styleId="A1">
    <w:name w:val="A1"/>
    <w:uiPriority w:val="99"/>
    <w:rsid w:val="00024115"/>
    <w:rPr>
      <w:color w:val="000000"/>
    </w:rPr>
  </w:style>
  <w:style w:type="paragraph" w:styleId="ListParagraph">
    <w:name w:val="List Paragraph"/>
    <w:basedOn w:val="Normal"/>
    <w:uiPriority w:val="99"/>
    <w:rsid w:val="00420F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</dc:creator>
  <cp:lastModifiedBy>yasmine ayman</cp:lastModifiedBy>
  <cp:revision>5</cp:revision>
  <dcterms:created xsi:type="dcterms:W3CDTF">2022-01-10T23:00:00Z</dcterms:created>
  <dcterms:modified xsi:type="dcterms:W3CDTF">2022-01-1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26</vt:lpwstr>
  </property>
  <property fmtid="{D5CDD505-2E9C-101B-9397-08002B2CF9AE}" pid="3" name="ICV">
    <vt:lpwstr>F519C929553446BC8756A32CB582E292</vt:lpwstr>
  </property>
</Properties>
</file>